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35903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2865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35440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34418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334246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5903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36411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7008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5393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364116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38593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3359031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1416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2581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8746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72626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услан Валиев</dc:creator>
  <dc:language>ru-RU</dc:language>
  <cp:keywords/>
  <dcterms:created xsi:type="dcterms:W3CDTF">2025-05-27T10:18:10Z</dcterms:created>
  <dcterms:modified xsi:type="dcterms:W3CDTF">2025-05-27T10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